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59A2B" w14:textId="6F3C2DA9" w:rsidR="00C47964" w:rsidRPr="009D0EFF" w:rsidRDefault="00C47964" w:rsidP="00C4796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  <w:r w:rsidRPr="009D0EFF">
        <w:rPr>
          <w:rFonts w:cs="Arial"/>
          <w:b/>
          <w:noProof/>
          <w:sz w:val="24"/>
        </w:rPr>
        <w:t>TSG SA Meeting #9</w:t>
      </w:r>
      <w:r w:rsidR="006B0F06">
        <w:rPr>
          <w:rFonts w:cs="Arial"/>
          <w:b/>
          <w:noProof/>
          <w:sz w:val="24"/>
        </w:rPr>
        <w:t>9</w:t>
      </w:r>
      <w:r w:rsidRPr="009D0EFF">
        <w:rPr>
          <w:rFonts w:cs="Arial"/>
          <w:b/>
          <w:noProof/>
          <w:sz w:val="24"/>
        </w:rPr>
        <w:tab/>
        <w:t>SP-2</w:t>
      </w:r>
      <w:r w:rsidR="009038F0">
        <w:rPr>
          <w:rFonts w:cs="Arial"/>
          <w:b/>
          <w:noProof/>
          <w:sz w:val="24"/>
        </w:rPr>
        <w:t>30</w:t>
      </w:r>
      <w:r w:rsidR="00BB154C">
        <w:rPr>
          <w:rFonts w:cs="Arial"/>
          <w:b/>
          <w:noProof/>
          <w:sz w:val="24"/>
        </w:rPr>
        <w:t>375</w:t>
      </w:r>
    </w:p>
    <w:p w14:paraId="17281B12" w14:textId="4ED2F021" w:rsidR="00C47964" w:rsidRDefault="00F377DA" w:rsidP="00C47964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bCs/>
          <w:noProof/>
          <w:sz w:val="24"/>
        </w:rPr>
        <w:t xml:space="preserve">21 </w:t>
      </w:r>
      <w:r w:rsidRPr="00F377DA">
        <w:rPr>
          <w:rFonts w:cs="Arial"/>
          <w:b/>
          <w:bCs/>
          <w:noProof/>
          <w:sz w:val="24"/>
        </w:rPr>
        <w:t>- 24 March 2023, Rotterdam, Netherlands</w:t>
      </w:r>
    </w:p>
    <w:p w14:paraId="78A344E5" w14:textId="77777777" w:rsidR="00C47964" w:rsidRPr="00FA2FB8" w:rsidRDefault="00C47964" w:rsidP="00C4796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</w:p>
    <w:p w14:paraId="5186F3C4" w14:textId="2B09C1AC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</w:rPr>
        <w:t>Title:</w:t>
      </w:r>
      <w:r w:rsidRPr="007C540C">
        <w:rPr>
          <w:rFonts w:ascii="Arial" w:hAnsi="Arial" w:cs="Arial"/>
          <w:b/>
        </w:rPr>
        <w:tab/>
      </w:r>
      <w:r w:rsidR="00DC4D0F" w:rsidRPr="00C47964">
        <w:rPr>
          <w:rFonts w:ascii="Arial" w:hAnsi="Arial" w:cs="Arial"/>
          <w:b/>
        </w:rPr>
        <w:t xml:space="preserve">LS </w:t>
      </w:r>
      <w:r w:rsidR="009D0EFF">
        <w:rPr>
          <w:rFonts w:ascii="Arial" w:hAnsi="Arial" w:cs="Arial"/>
          <w:b/>
        </w:rPr>
        <w:t xml:space="preserve">to GSMA 5GMRR </w:t>
      </w:r>
      <w:r w:rsidR="00DC4D0F" w:rsidRPr="00C47964">
        <w:rPr>
          <w:rFonts w:ascii="Arial" w:hAnsi="Arial" w:cs="Arial"/>
          <w:b/>
        </w:rPr>
        <w:t xml:space="preserve">on </w:t>
      </w:r>
      <w:r w:rsidR="009D0EFF">
        <w:rPr>
          <w:rFonts w:ascii="Arial" w:hAnsi="Arial" w:cs="Arial"/>
          <w:b/>
        </w:rPr>
        <w:t xml:space="preserve">finalisation of </w:t>
      </w:r>
      <w:r w:rsidR="00542D4C">
        <w:rPr>
          <w:rFonts w:ascii="Arial" w:hAnsi="Arial" w:cs="Arial"/>
          <w:b/>
        </w:rPr>
        <w:t>normative requirements</w:t>
      </w:r>
      <w:r w:rsidR="00102CE7">
        <w:rPr>
          <w:rFonts w:ascii="Arial" w:hAnsi="Arial" w:cs="Arial"/>
          <w:b/>
        </w:rPr>
        <w:t xml:space="preserve"> on Roaming Value-Added Services</w:t>
      </w:r>
      <w:r w:rsidR="009D0EFF">
        <w:rPr>
          <w:rFonts w:ascii="Arial" w:hAnsi="Arial" w:cs="Arial"/>
          <w:b/>
        </w:rPr>
        <w:t xml:space="preserve"> </w:t>
      </w:r>
    </w:p>
    <w:p w14:paraId="2F36F7AB" w14:textId="3823FB7C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9D0EFF">
        <w:rPr>
          <w:rFonts w:ascii="Arial" w:hAnsi="Arial" w:cs="Arial"/>
          <w:b/>
          <w:bCs/>
        </w:rPr>
        <w:t>Rel</w:t>
      </w:r>
      <w:r w:rsidR="00C47964">
        <w:rPr>
          <w:rFonts w:ascii="Arial" w:hAnsi="Arial" w:cs="Arial"/>
          <w:b/>
          <w:bCs/>
        </w:rPr>
        <w:t>-</w:t>
      </w:r>
      <w:r w:rsidR="009D0EFF">
        <w:rPr>
          <w:rFonts w:ascii="Arial" w:hAnsi="Arial" w:cs="Arial"/>
          <w:b/>
          <w:bCs/>
        </w:rPr>
        <w:t>19</w:t>
      </w:r>
    </w:p>
    <w:p w14:paraId="6AC83482" w14:textId="33899F3B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  <w:r w:rsidR="009D0EFF">
        <w:rPr>
          <w:rFonts w:ascii="Arial" w:hAnsi="Arial" w:cs="Arial"/>
          <w:b/>
          <w:bCs/>
        </w:rPr>
        <w:t>RVAS</w:t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046BA427" w:rsidR="00463675" w:rsidRPr="0059318D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59318D">
        <w:rPr>
          <w:rFonts w:ascii="Arial" w:hAnsi="Arial" w:cs="Arial"/>
          <w:b/>
          <w:lang w:val="en-US"/>
        </w:rPr>
        <w:t>Source:</w:t>
      </w:r>
      <w:r w:rsidRPr="0059318D">
        <w:rPr>
          <w:rFonts w:ascii="Arial" w:hAnsi="Arial" w:cs="Arial"/>
          <w:bCs/>
          <w:lang w:val="en-US"/>
        </w:rPr>
        <w:tab/>
      </w:r>
      <w:r w:rsidR="00D3141D" w:rsidRPr="0059318D">
        <w:rPr>
          <w:rFonts w:ascii="Arial" w:hAnsi="Arial" w:cs="Arial"/>
          <w:bCs/>
          <w:lang w:val="en-US"/>
        </w:rPr>
        <w:t>SA</w:t>
      </w:r>
    </w:p>
    <w:p w14:paraId="706E9330" w14:textId="73B22978" w:rsidR="00463675" w:rsidRPr="0059318D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59318D">
        <w:rPr>
          <w:rFonts w:ascii="Arial" w:hAnsi="Arial" w:cs="Arial"/>
          <w:b/>
          <w:lang w:val="en-US"/>
        </w:rPr>
        <w:t>To:</w:t>
      </w:r>
      <w:r w:rsidRPr="0059318D">
        <w:rPr>
          <w:rFonts w:ascii="Arial" w:hAnsi="Arial" w:cs="Arial"/>
          <w:bCs/>
          <w:lang w:val="en-US"/>
        </w:rPr>
        <w:tab/>
      </w:r>
      <w:r w:rsidR="009D0EFF">
        <w:rPr>
          <w:rFonts w:ascii="Arial" w:hAnsi="Arial" w:cs="Arial"/>
          <w:bCs/>
          <w:lang w:val="en-US"/>
        </w:rPr>
        <w:t>GSMA 5GMRR</w:t>
      </w:r>
    </w:p>
    <w:p w14:paraId="4EFE95BE" w14:textId="20EA476C" w:rsidR="002633C1" w:rsidRPr="0004050A" w:rsidRDefault="002633C1">
      <w:pPr>
        <w:spacing w:after="60"/>
        <w:ind w:left="1985" w:hanging="1985"/>
        <w:rPr>
          <w:rFonts w:ascii="Arial" w:hAnsi="Arial" w:cs="Arial"/>
          <w:bCs/>
          <w:lang w:val="fr-FR"/>
        </w:rPr>
      </w:pPr>
      <w:proofErr w:type="gramStart"/>
      <w:r w:rsidRPr="0004050A">
        <w:rPr>
          <w:rFonts w:ascii="Arial" w:hAnsi="Arial" w:cs="Arial"/>
          <w:b/>
          <w:lang w:val="fr-FR"/>
        </w:rPr>
        <w:t>Cc:</w:t>
      </w:r>
      <w:proofErr w:type="gramEnd"/>
      <w:r w:rsidR="00E7017E" w:rsidRPr="0004050A">
        <w:rPr>
          <w:rFonts w:ascii="Arial" w:hAnsi="Arial" w:cs="Arial"/>
          <w:bCs/>
          <w:lang w:val="fr-FR"/>
        </w:rPr>
        <w:tab/>
      </w:r>
      <w:r w:rsidR="005967F3">
        <w:rPr>
          <w:rFonts w:ascii="Arial" w:hAnsi="Arial" w:cs="Arial"/>
          <w:bCs/>
          <w:lang w:val="fr-FR"/>
        </w:rPr>
        <w:t xml:space="preserve">GSMA </w:t>
      </w:r>
      <w:r w:rsidR="002D1CB8">
        <w:rPr>
          <w:rFonts w:ascii="Arial" w:hAnsi="Arial" w:cs="Arial"/>
          <w:bCs/>
          <w:lang w:val="fr-FR"/>
        </w:rPr>
        <w:t>NG</w:t>
      </w:r>
      <w:r w:rsidR="00936451">
        <w:rPr>
          <w:rFonts w:ascii="Arial" w:hAnsi="Arial" w:cs="Arial"/>
          <w:bCs/>
          <w:lang w:val="fr-FR"/>
        </w:rPr>
        <w:t>, 3GPP SA WG1</w:t>
      </w:r>
    </w:p>
    <w:p w14:paraId="02681363" w14:textId="77777777" w:rsidR="00463675" w:rsidRPr="0004050A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6DBC7336" w14:textId="77777777" w:rsidR="00463675" w:rsidRPr="0059318D" w:rsidRDefault="00463675">
      <w:pPr>
        <w:tabs>
          <w:tab w:val="left" w:pos="2268"/>
        </w:tabs>
        <w:rPr>
          <w:rFonts w:ascii="Arial" w:hAnsi="Arial" w:cs="Arial"/>
          <w:bCs/>
          <w:lang w:val="fr-FR"/>
        </w:rPr>
      </w:pPr>
      <w:r w:rsidRPr="0059318D">
        <w:rPr>
          <w:rFonts w:ascii="Arial" w:hAnsi="Arial" w:cs="Arial"/>
          <w:b/>
          <w:lang w:val="fr-FR"/>
        </w:rPr>
        <w:t xml:space="preserve">Contact </w:t>
      </w:r>
      <w:proofErr w:type="gramStart"/>
      <w:r w:rsidRPr="0059318D">
        <w:rPr>
          <w:rFonts w:ascii="Arial" w:hAnsi="Arial" w:cs="Arial"/>
          <w:b/>
          <w:lang w:val="fr-FR"/>
        </w:rPr>
        <w:t>Person:</w:t>
      </w:r>
      <w:proofErr w:type="gramEnd"/>
      <w:r w:rsidRPr="0059318D">
        <w:rPr>
          <w:rFonts w:ascii="Arial" w:hAnsi="Arial" w:cs="Arial"/>
          <w:bCs/>
          <w:lang w:val="fr-FR"/>
        </w:rPr>
        <w:tab/>
      </w:r>
    </w:p>
    <w:p w14:paraId="719CCBF0" w14:textId="467B1EB6" w:rsidR="00463675" w:rsidRPr="007C540C" w:rsidRDefault="00463675">
      <w:pPr>
        <w:pStyle w:val="berschrift4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5967F3">
        <w:rPr>
          <w:rFonts w:cs="Arial"/>
          <w:b w:val="0"/>
          <w:bCs/>
        </w:rPr>
        <w:t>Johannes Achter</w:t>
      </w:r>
    </w:p>
    <w:p w14:paraId="2950C5AF" w14:textId="18CA390A" w:rsidR="00463675" w:rsidRDefault="00463675" w:rsidP="005967F3">
      <w:pPr>
        <w:pStyle w:val="berschrift7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E-mail Address:</w:t>
      </w:r>
      <w:r w:rsidRPr="007C540C">
        <w:rPr>
          <w:rFonts w:cs="Arial"/>
          <w:b w:val="0"/>
          <w:bCs/>
        </w:rPr>
        <w:tab/>
      </w:r>
      <w:r w:rsidR="005967F3">
        <w:rPr>
          <w:rFonts w:cs="Arial"/>
          <w:b w:val="0"/>
          <w:bCs/>
        </w:rPr>
        <w:t>Johannes achter magenta at</w:t>
      </w:r>
    </w:p>
    <w:p w14:paraId="20FAF167" w14:textId="77777777" w:rsidR="005967F3" w:rsidRPr="005967F3" w:rsidRDefault="005967F3" w:rsidP="005967F3"/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 xml:space="preserve">Send any </w:t>
      </w:r>
      <w:proofErr w:type="gramStart"/>
      <w:r w:rsidRPr="007C540C">
        <w:rPr>
          <w:rFonts w:ascii="Arial" w:hAnsi="Arial" w:cs="Arial"/>
          <w:b/>
        </w:rPr>
        <w:t>reply</w:t>
      </w:r>
      <w:proofErr w:type="gramEnd"/>
      <w:r w:rsidRPr="007C540C">
        <w:rPr>
          <w:rFonts w:ascii="Arial" w:hAnsi="Arial" w:cs="Arial"/>
          <w:b/>
        </w:rPr>
        <w:t xml:space="preserve">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35792F7B" w14:textId="412D114B" w:rsidR="00463675" w:rsidRPr="007C540C" w:rsidRDefault="00463675" w:rsidP="003D7DEF">
      <w:pPr>
        <w:spacing w:after="60"/>
        <w:rPr>
          <w:rFonts w:ascii="Arial" w:hAnsi="Arial" w:cs="Arial"/>
          <w:bCs/>
        </w:rPr>
      </w:pPr>
      <w:r w:rsidRPr="007C540C">
        <w:rPr>
          <w:rFonts w:ascii="Arial" w:hAnsi="Arial" w:cs="Arial"/>
          <w:bCs/>
        </w:rPr>
        <w:tab/>
      </w:r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62500FE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1. Overall Description:</w:t>
      </w:r>
    </w:p>
    <w:p w14:paraId="77DF87EC" w14:textId="2DB82D7C" w:rsidR="009D0EFF" w:rsidRDefault="006D6932" w:rsidP="001361EA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3GPP </w:t>
      </w:r>
      <w:r w:rsidR="00CB514A">
        <w:rPr>
          <w:rFonts w:ascii="Arial" w:hAnsi="Arial" w:cs="Arial"/>
        </w:rPr>
        <w:t xml:space="preserve">TSG </w:t>
      </w:r>
      <w:r w:rsidR="001B037C" w:rsidRPr="001B037C">
        <w:rPr>
          <w:rFonts w:ascii="Arial" w:hAnsi="Arial" w:cs="Arial"/>
        </w:rPr>
        <w:t xml:space="preserve">SA would like to </w:t>
      </w:r>
      <w:r w:rsidR="009D0EFF">
        <w:rPr>
          <w:rFonts w:ascii="Arial" w:hAnsi="Arial" w:cs="Arial"/>
        </w:rPr>
        <w:t xml:space="preserve">inform GSMA 5GMRR on the completion of the </w:t>
      </w:r>
      <w:r w:rsidR="00550DF8">
        <w:rPr>
          <w:rFonts w:ascii="Arial" w:hAnsi="Arial" w:cs="Arial"/>
        </w:rPr>
        <w:t>normative requirements work</w:t>
      </w:r>
      <w:r w:rsidR="009D0EFF">
        <w:rPr>
          <w:rFonts w:ascii="Arial" w:hAnsi="Arial" w:cs="Arial"/>
        </w:rPr>
        <w:t xml:space="preserve"> on </w:t>
      </w:r>
      <w:r w:rsidR="009D0EFF" w:rsidRPr="009D0EFF">
        <w:rPr>
          <w:rFonts w:ascii="Arial" w:hAnsi="Arial" w:cs="Arial"/>
        </w:rPr>
        <w:t>Roaming Value</w:t>
      </w:r>
      <w:r w:rsidR="009D0EFF" w:rsidRPr="009D0EFF">
        <w:rPr>
          <w:rFonts w:ascii="Arial" w:hAnsi="Arial" w:cs="Arial"/>
        </w:rPr>
        <w:softHyphen/>
        <w:t>-Added Services</w:t>
      </w:r>
      <w:r w:rsidR="009D0EFF">
        <w:rPr>
          <w:rFonts w:ascii="Arial" w:hAnsi="Arial" w:cs="Arial"/>
        </w:rPr>
        <w:t xml:space="preserve"> in</w:t>
      </w:r>
      <w:r w:rsidR="00550DF8">
        <w:rPr>
          <w:rFonts w:ascii="Arial" w:hAnsi="Arial" w:cs="Arial"/>
        </w:rPr>
        <w:t xml:space="preserve">corporated into </w:t>
      </w:r>
      <w:r w:rsidR="009D0EFF">
        <w:rPr>
          <w:rFonts w:ascii="Arial" w:hAnsi="Arial" w:cs="Arial"/>
        </w:rPr>
        <w:t>T</w:t>
      </w:r>
      <w:r w:rsidR="00550DF8">
        <w:rPr>
          <w:rFonts w:ascii="Arial" w:hAnsi="Arial" w:cs="Arial"/>
        </w:rPr>
        <w:t>S</w:t>
      </w:r>
      <w:r w:rsidR="009D0EFF">
        <w:rPr>
          <w:rFonts w:ascii="Arial" w:hAnsi="Arial" w:cs="Arial"/>
        </w:rPr>
        <w:t xml:space="preserve"> 22.</w:t>
      </w:r>
      <w:r w:rsidR="001F306A">
        <w:rPr>
          <w:rFonts w:ascii="Arial" w:hAnsi="Arial" w:cs="Arial"/>
        </w:rPr>
        <w:t>261</w:t>
      </w:r>
      <w:r w:rsidR="009D0EFF">
        <w:rPr>
          <w:rFonts w:ascii="Arial" w:hAnsi="Arial" w:cs="Arial"/>
        </w:rPr>
        <w:t xml:space="preserve"> in </w:t>
      </w:r>
      <w:r>
        <w:rPr>
          <w:rFonts w:ascii="Arial" w:hAnsi="Arial" w:cs="Arial"/>
        </w:rPr>
        <w:t xml:space="preserve">3GPP </w:t>
      </w:r>
      <w:r w:rsidR="009D0EFF">
        <w:rPr>
          <w:rFonts w:ascii="Arial" w:hAnsi="Arial" w:cs="Arial"/>
        </w:rPr>
        <w:t>SA WG1</w:t>
      </w:r>
      <w:r w:rsidR="00B8795E">
        <w:rPr>
          <w:rFonts w:ascii="Arial" w:hAnsi="Arial" w:cs="Arial"/>
        </w:rPr>
        <w:t xml:space="preserve"> for Release 19</w:t>
      </w:r>
      <w:r w:rsidR="009D0EFF">
        <w:rPr>
          <w:rFonts w:ascii="Arial" w:hAnsi="Arial" w:cs="Arial"/>
        </w:rPr>
        <w:t>.</w:t>
      </w:r>
    </w:p>
    <w:p w14:paraId="37CDF0A3" w14:textId="7CBD53BE" w:rsidR="004C5A7E" w:rsidRDefault="004C5A7E" w:rsidP="004C5A7E">
      <w:pPr>
        <w:pStyle w:val="CRCoverPage"/>
        <w:spacing w:after="0"/>
        <w:rPr>
          <w:noProof/>
        </w:rPr>
      </w:pPr>
      <w:r>
        <w:rPr>
          <w:noProof/>
        </w:rPr>
        <w:t xml:space="preserve">A standardized solution for the following three RVAS </w:t>
      </w:r>
      <w:r w:rsidRPr="00254F96">
        <w:rPr>
          <w:noProof/>
        </w:rPr>
        <w:t>enabled by the PLMN</w:t>
      </w:r>
      <w:r>
        <w:rPr>
          <w:noProof/>
        </w:rPr>
        <w:t xml:space="preserve"> is introduced in TS 22.261:</w:t>
      </w:r>
    </w:p>
    <w:p w14:paraId="72955D0D" w14:textId="77777777" w:rsidR="004C5A7E" w:rsidRPr="00BC1578" w:rsidRDefault="004C5A7E" w:rsidP="004C5A7E">
      <w:pPr>
        <w:pStyle w:val="CRCoverPage"/>
        <w:numPr>
          <w:ilvl w:val="0"/>
          <w:numId w:val="19"/>
        </w:numPr>
        <w:spacing w:after="0"/>
        <w:rPr>
          <w:noProof/>
          <w:lang w:val="en-US"/>
        </w:rPr>
      </w:pPr>
      <w:r w:rsidRPr="00BC1578">
        <w:rPr>
          <w:noProof/>
          <w:lang w:val="en-US"/>
        </w:rPr>
        <w:t>Welcome SMS</w:t>
      </w:r>
    </w:p>
    <w:p w14:paraId="671FB2A2" w14:textId="77777777" w:rsidR="004C5A7E" w:rsidRPr="00BC1578" w:rsidRDefault="004C5A7E" w:rsidP="004C5A7E">
      <w:pPr>
        <w:pStyle w:val="CRCoverPage"/>
        <w:numPr>
          <w:ilvl w:val="0"/>
          <w:numId w:val="19"/>
        </w:numPr>
        <w:spacing w:after="0"/>
        <w:rPr>
          <w:noProof/>
          <w:lang w:val="en-US"/>
        </w:rPr>
      </w:pPr>
      <w:r w:rsidRPr="00BC1578">
        <w:rPr>
          <w:noProof/>
          <w:lang w:val="en-US"/>
        </w:rPr>
        <w:t xml:space="preserve">Steering of Roaming (SoR) during the registration procedure </w:t>
      </w:r>
    </w:p>
    <w:p w14:paraId="56BCE0A4" w14:textId="4614D4E1" w:rsidR="004C5A7E" w:rsidRPr="004C5A7E" w:rsidRDefault="004C5A7E" w:rsidP="004C5A7E">
      <w:pPr>
        <w:pStyle w:val="CRCoverPage"/>
        <w:numPr>
          <w:ilvl w:val="0"/>
          <w:numId w:val="19"/>
        </w:numPr>
        <w:spacing w:after="0"/>
        <w:rPr>
          <w:noProof/>
          <w:lang w:val="en-US"/>
        </w:rPr>
      </w:pPr>
      <w:r w:rsidRPr="00BC1578">
        <w:rPr>
          <w:noProof/>
          <w:lang w:val="en-US"/>
        </w:rPr>
        <w:t>Subscription-based routing to a particular core network (e.g., in a different country)</w:t>
      </w:r>
    </w:p>
    <w:p w14:paraId="34AE6F97" w14:textId="77777777" w:rsidR="004C5A7E" w:rsidRDefault="004C5A7E" w:rsidP="009D0EFF">
      <w:pPr>
        <w:pStyle w:val="Kopfzeile"/>
        <w:spacing w:after="120"/>
        <w:rPr>
          <w:rFonts w:ascii="Arial" w:hAnsi="Arial" w:cs="Arial"/>
        </w:rPr>
      </w:pPr>
    </w:p>
    <w:p w14:paraId="0B6C5790" w14:textId="0EB64CAC" w:rsidR="00DD3A05" w:rsidRPr="002537C8" w:rsidRDefault="009D0EFF" w:rsidP="002537C8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GSMA 5GMRR is asked to take this information into account. </w:t>
      </w:r>
    </w:p>
    <w:p w14:paraId="07F8113E" w14:textId="77777777" w:rsidR="00DD3A05" w:rsidRDefault="00DD3A05" w:rsidP="00DD3A05">
      <w:pPr>
        <w:rPr>
          <w:rFonts w:ascii="Calibri" w:hAnsi="Calibri" w:cs="Calibri"/>
          <w:sz w:val="22"/>
          <w:szCs w:val="22"/>
          <w:lang w:val="en-US" w:eastAsia="fr-FR"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2B2837CC" w14:textId="6BE83B77" w:rsidR="001361EA" w:rsidRPr="009D0EFF" w:rsidRDefault="006D6932" w:rsidP="005967F3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3GPP TSG </w:t>
      </w:r>
      <w:r w:rsidR="009D0EFF" w:rsidRPr="009D0EFF">
        <w:rPr>
          <w:rFonts w:ascii="Arial" w:hAnsi="Arial" w:cs="Arial"/>
        </w:rPr>
        <w:t xml:space="preserve">SA asks GSMA 5GMRR to </w:t>
      </w:r>
      <w:r w:rsidR="009D0EFF">
        <w:rPr>
          <w:rFonts w:ascii="Arial" w:hAnsi="Arial" w:cs="Arial"/>
        </w:rPr>
        <w:t>take this information into account.</w:t>
      </w:r>
    </w:p>
    <w:p w14:paraId="3FBE9166" w14:textId="77777777" w:rsidR="00E57BA2" w:rsidRPr="009D0EFF" w:rsidRDefault="00E57BA2">
      <w:pPr>
        <w:spacing w:after="120"/>
        <w:rPr>
          <w:rFonts w:ascii="Arial" w:hAnsi="Arial" w:cs="Arial"/>
          <w:b/>
        </w:rPr>
      </w:pPr>
    </w:p>
    <w:p w14:paraId="3C2472DD" w14:textId="36BC825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</w:t>
      </w:r>
      <w:r w:rsidR="00DD3A05">
        <w:rPr>
          <w:rFonts w:ascii="Arial" w:hAnsi="Arial" w:cs="Arial"/>
          <w:b/>
        </w:rPr>
        <w:t>A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30419699" w14:textId="5741A4A8" w:rsidR="00BA2AD5" w:rsidRPr="00C416E6" w:rsidRDefault="00BA2AD5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7C540C">
        <w:rPr>
          <w:rFonts w:ascii="Arial" w:hAnsi="Arial" w:cs="Arial"/>
          <w:bCs/>
        </w:rPr>
        <w:t xml:space="preserve">3GPP </w:t>
      </w:r>
      <w:r w:rsidR="00947566" w:rsidRPr="007C540C">
        <w:rPr>
          <w:rFonts w:ascii="Arial" w:hAnsi="Arial" w:cs="Arial"/>
          <w:bCs/>
        </w:rPr>
        <w:t>SA</w:t>
      </w:r>
      <w:r w:rsidRPr="007C540C">
        <w:rPr>
          <w:rFonts w:ascii="Arial" w:hAnsi="Arial" w:cs="Arial"/>
          <w:bCs/>
        </w:rPr>
        <w:t>#</w:t>
      </w:r>
      <w:r w:rsidR="004C5A7E">
        <w:rPr>
          <w:rFonts w:ascii="Arial" w:hAnsi="Arial" w:cs="Arial"/>
          <w:bCs/>
        </w:rPr>
        <w:t>100</w:t>
      </w:r>
      <w:r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6A74E1">
        <w:rPr>
          <w:rFonts w:ascii="Arial" w:hAnsi="Arial" w:cs="Arial"/>
          <w:bCs/>
        </w:rPr>
        <w:t xml:space="preserve">12 – 16 June </w:t>
      </w:r>
      <w:r w:rsidR="00750ADC" w:rsidRPr="007C540C">
        <w:rPr>
          <w:rFonts w:ascii="Arial" w:hAnsi="Arial" w:cs="Arial"/>
          <w:bCs/>
        </w:rPr>
        <w:t>202</w:t>
      </w:r>
      <w:r w:rsidR="00133B29">
        <w:rPr>
          <w:rFonts w:ascii="Arial" w:hAnsi="Arial" w:cs="Arial"/>
          <w:bCs/>
        </w:rPr>
        <w:t>3</w:t>
      </w:r>
    </w:p>
    <w:p w14:paraId="108AC7C7" w14:textId="371ED185" w:rsidR="00A92C3E" w:rsidRDefault="00A92C3E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92C3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211EB" w14:textId="77777777" w:rsidR="00D47519" w:rsidRDefault="00D47519">
      <w:r>
        <w:separator/>
      </w:r>
    </w:p>
  </w:endnote>
  <w:endnote w:type="continuationSeparator" w:id="0">
    <w:p w14:paraId="751C3010" w14:textId="77777777" w:rsidR="00D47519" w:rsidRDefault="00D47519">
      <w:r>
        <w:continuationSeparator/>
      </w:r>
    </w:p>
  </w:endnote>
  <w:endnote w:type="continuationNotice" w:id="1">
    <w:p w14:paraId="493EC183" w14:textId="77777777" w:rsidR="00D47519" w:rsidRDefault="00D475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9F243" w14:textId="77777777" w:rsidR="00D47519" w:rsidRDefault="00D47519">
      <w:r>
        <w:separator/>
      </w:r>
    </w:p>
  </w:footnote>
  <w:footnote w:type="continuationSeparator" w:id="0">
    <w:p w14:paraId="784F4C02" w14:textId="77777777" w:rsidR="00D47519" w:rsidRDefault="00D47519">
      <w:r>
        <w:continuationSeparator/>
      </w:r>
    </w:p>
  </w:footnote>
  <w:footnote w:type="continuationNotice" w:id="1">
    <w:p w14:paraId="1CC5CE8E" w14:textId="77777777" w:rsidR="00D47519" w:rsidRDefault="00D4751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E9A3FA3"/>
    <w:multiLevelType w:val="hybridMultilevel"/>
    <w:tmpl w:val="CC4AABBC"/>
    <w:lvl w:ilvl="0" w:tplc="D93094BE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7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1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58F6B71"/>
    <w:multiLevelType w:val="hybridMultilevel"/>
    <w:tmpl w:val="351A803E"/>
    <w:lvl w:ilvl="0" w:tplc="200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25344049">
    <w:abstractNumId w:val="14"/>
  </w:num>
  <w:num w:numId="2" w16cid:durableId="1490946384">
    <w:abstractNumId w:val="13"/>
  </w:num>
  <w:num w:numId="3" w16cid:durableId="1079400504">
    <w:abstractNumId w:val="10"/>
  </w:num>
  <w:num w:numId="4" w16cid:durableId="1936136328">
    <w:abstractNumId w:val="4"/>
  </w:num>
  <w:num w:numId="5" w16cid:durableId="184905627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93305735">
    <w:abstractNumId w:val="8"/>
  </w:num>
  <w:num w:numId="7" w16cid:durableId="964314798">
    <w:abstractNumId w:val="6"/>
  </w:num>
  <w:num w:numId="8" w16cid:durableId="2123567597">
    <w:abstractNumId w:val="17"/>
  </w:num>
  <w:num w:numId="9" w16cid:durableId="970548997">
    <w:abstractNumId w:val="12"/>
  </w:num>
  <w:num w:numId="10" w16cid:durableId="2087023355">
    <w:abstractNumId w:val="11"/>
  </w:num>
  <w:num w:numId="11" w16cid:durableId="2146460034">
    <w:abstractNumId w:val="9"/>
  </w:num>
  <w:num w:numId="12" w16cid:durableId="2032994585">
    <w:abstractNumId w:val="18"/>
  </w:num>
  <w:num w:numId="13" w16cid:durableId="1350638307">
    <w:abstractNumId w:val="3"/>
  </w:num>
  <w:num w:numId="14" w16cid:durableId="997727627">
    <w:abstractNumId w:val="7"/>
  </w:num>
  <w:num w:numId="15" w16cid:durableId="947615184">
    <w:abstractNumId w:val="2"/>
  </w:num>
  <w:num w:numId="16" w16cid:durableId="1822232788">
    <w:abstractNumId w:val="1"/>
  </w:num>
  <w:num w:numId="17" w16cid:durableId="34433126">
    <w:abstractNumId w:val="0"/>
  </w:num>
  <w:num w:numId="18" w16cid:durableId="1649893113">
    <w:abstractNumId w:val="5"/>
  </w:num>
  <w:num w:numId="19" w16cid:durableId="1296714711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32B"/>
    <w:rsid w:val="00027CD8"/>
    <w:rsid w:val="0003259B"/>
    <w:rsid w:val="0003371E"/>
    <w:rsid w:val="0003565A"/>
    <w:rsid w:val="0003719B"/>
    <w:rsid w:val="0004050A"/>
    <w:rsid w:val="00040B94"/>
    <w:rsid w:val="0004517C"/>
    <w:rsid w:val="00045511"/>
    <w:rsid w:val="000501B3"/>
    <w:rsid w:val="0005701D"/>
    <w:rsid w:val="0008210B"/>
    <w:rsid w:val="00086D22"/>
    <w:rsid w:val="000900CC"/>
    <w:rsid w:val="00096F5D"/>
    <w:rsid w:val="000A5848"/>
    <w:rsid w:val="000A6049"/>
    <w:rsid w:val="000B0D08"/>
    <w:rsid w:val="000B1494"/>
    <w:rsid w:val="000B4821"/>
    <w:rsid w:val="000B76B5"/>
    <w:rsid w:val="000D113A"/>
    <w:rsid w:val="000D4CF7"/>
    <w:rsid w:val="000D7A14"/>
    <w:rsid w:val="000E1063"/>
    <w:rsid w:val="000E605D"/>
    <w:rsid w:val="000F12FD"/>
    <w:rsid w:val="00100352"/>
    <w:rsid w:val="00102CE7"/>
    <w:rsid w:val="001063EA"/>
    <w:rsid w:val="00106CB2"/>
    <w:rsid w:val="00114779"/>
    <w:rsid w:val="00126CCE"/>
    <w:rsid w:val="001306FE"/>
    <w:rsid w:val="001316A9"/>
    <w:rsid w:val="00133B29"/>
    <w:rsid w:val="001361EA"/>
    <w:rsid w:val="001407EE"/>
    <w:rsid w:val="00140D9B"/>
    <w:rsid w:val="00141FB1"/>
    <w:rsid w:val="00142C78"/>
    <w:rsid w:val="00142CF8"/>
    <w:rsid w:val="00143260"/>
    <w:rsid w:val="00144E7F"/>
    <w:rsid w:val="00147B26"/>
    <w:rsid w:val="001576BB"/>
    <w:rsid w:val="00161117"/>
    <w:rsid w:val="00163412"/>
    <w:rsid w:val="001635F0"/>
    <w:rsid w:val="00163FB7"/>
    <w:rsid w:val="00170C6A"/>
    <w:rsid w:val="00175700"/>
    <w:rsid w:val="00176E14"/>
    <w:rsid w:val="00177DA3"/>
    <w:rsid w:val="00183C17"/>
    <w:rsid w:val="001908BF"/>
    <w:rsid w:val="00193164"/>
    <w:rsid w:val="00194DA1"/>
    <w:rsid w:val="001A7080"/>
    <w:rsid w:val="001B008D"/>
    <w:rsid w:val="001B037C"/>
    <w:rsid w:val="001B556A"/>
    <w:rsid w:val="001B6B37"/>
    <w:rsid w:val="001B6BFB"/>
    <w:rsid w:val="001C07CF"/>
    <w:rsid w:val="001C65DB"/>
    <w:rsid w:val="001D19EE"/>
    <w:rsid w:val="001D2108"/>
    <w:rsid w:val="001E0EE9"/>
    <w:rsid w:val="001E3C06"/>
    <w:rsid w:val="001F0489"/>
    <w:rsid w:val="001F1778"/>
    <w:rsid w:val="001F184D"/>
    <w:rsid w:val="001F2294"/>
    <w:rsid w:val="001F306A"/>
    <w:rsid w:val="00215635"/>
    <w:rsid w:val="00220708"/>
    <w:rsid w:val="00222A4F"/>
    <w:rsid w:val="002332E9"/>
    <w:rsid w:val="0024067D"/>
    <w:rsid w:val="002431E8"/>
    <w:rsid w:val="00243DF6"/>
    <w:rsid w:val="00246A7A"/>
    <w:rsid w:val="002537C8"/>
    <w:rsid w:val="00254238"/>
    <w:rsid w:val="00260D66"/>
    <w:rsid w:val="00261C7D"/>
    <w:rsid w:val="0026293F"/>
    <w:rsid w:val="002633C1"/>
    <w:rsid w:val="00264024"/>
    <w:rsid w:val="00270DF0"/>
    <w:rsid w:val="0027716B"/>
    <w:rsid w:val="00282B21"/>
    <w:rsid w:val="00282DA9"/>
    <w:rsid w:val="00283A52"/>
    <w:rsid w:val="00284CD2"/>
    <w:rsid w:val="00287613"/>
    <w:rsid w:val="002879D2"/>
    <w:rsid w:val="002936CE"/>
    <w:rsid w:val="002940D0"/>
    <w:rsid w:val="002A0310"/>
    <w:rsid w:val="002A542F"/>
    <w:rsid w:val="002A6E4C"/>
    <w:rsid w:val="002B286C"/>
    <w:rsid w:val="002B3C0B"/>
    <w:rsid w:val="002B5B25"/>
    <w:rsid w:val="002B68DA"/>
    <w:rsid w:val="002C0C77"/>
    <w:rsid w:val="002D095E"/>
    <w:rsid w:val="002D1CB8"/>
    <w:rsid w:val="002E2503"/>
    <w:rsid w:val="002F04BA"/>
    <w:rsid w:val="0030138D"/>
    <w:rsid w:val="0030356A"/>
    <w:rsid w:val="003046B7"/>
    <w:rsid w:val="003100EB"/>
    <w:rsid w:val="00317F7C"/>
    <w:rsid w:val="00320C11"/>
    <w:rsid w:val="003212BA"/>
    <w:rsid w:val="003221D8"/>
    <w:rsid w:val="00322277"/>
    <w:rsid w:val="0032324B"/>
    <w:rsid w:val="00324418"/>
    <w:rsid w:val="003277A4"/>
    <w:rsid w:val="003341F9"/>
    <w:rsid w:val="00335FAB"/>
    <w:rsid w:val="00343101"/>
    <w:rsid w:val="00343A09"/>
    <w:rsid w:val="003456AC"/>
    <w:rsid w:val="00345820"/>
    <w:rsid w:val="003458B8"/>
    <w:rsid w:val="00345EBD"/>
    <w:rsid w:val="003476CB"/>
    <w:rsid w:val="00353FB7"/>
    <w:rsid w:val="00354340"/>
    <w:rsid w:val="003632EE"/>
    <w:rsid w:val="00363DC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B117D"/>
    <w:rsid w:val="003B7D60"/>
    <w:rsid w:val="003B7F92"/>
    <w:rsid w:val="003C3065"/>
    <w:rsid w:val="003C44A3"/>
    <w:rsid w:val="003C7B51"/>
    <w:rsid w:val="003D2C16"/>
    <w:rsid w:val="003D395F"/>
    <w:rsid w:val="003D5C71"/>
    <w:rsid w:val="003D6AE3"/>
    <w:rsid w:val="003D7DEF"/>
    <w:rsid w:val="003E0EE0"/>
    <w:rsid w:val="003E32C9"/>
    <w:rsid w:val="004044B4"/>
    <w:rsid w:val="004120BA"/>
    <w:rsid w:val="004147C2"/>
    <w:rsid w:val="00414DCC"/>
    <w:rsid w:val="00417F6D"/>
    <w:rsid w:val="00426BB6"/>
    <w:rsid w:val="0043317D"/>
    <w:rsid w:val="00434681"/>
    <w:rsid w:val="00437F70"/>
    <w:rsid w:val="0044048A"/>
    <w:rsid w:val="004422A1"/>
    <w:rsid w:val="00443057"/>
    <w:rsid w:val="004457B5"/>
    <w:rsid w:val="00451DFC"/>
    <w:rsid w:val="00452B0D"/>
    <w:rsid w:val="00456236"/>
    <w:rsid w:val="0045719D"/>
    <w:rsid w:val="00463675"/>
    <w:rsid w:val="00465596"/>
    <w:rsid w:val="00466A17"/>
    <w:rsid w:val="00475D70"/>
    <w:rsid w:val="00484631"/>
    <w:rsid w:val="00486F9F"/>
    <w:rsid w:val="00492D8E"/>
    <w:rsid w:val="00495498"/>
    <w:rsid w:val="00495E37"/>
    <w:rsid w:val="004966CD"/>
    <w:rsid w:val="00496D50"/>
    <w:rsid w:val="004A03EC"/>
    <w:rsid w:val="004B3039"/>
    <w:rsid w:val="004B525B"/>
    <w:rsid w:val="004C074C"/>
    <w:rsid w:val="004C1660"/>
    <w:rsid w:val="004C5A7E"/>
    <w:rsid w:val="004C6071"/>
    <w:rsid w:val="004D1605"/>
    <w:rsid w:val="004E2356"/>
    <w:rsid w:val="004E34D9"/>
    <w:rsid w:val="004F1572"/>
    <w:rsid w:val="004F1889"/>
    <w:rsid w:val="004F3AA9"/>
    <w:rsid w:val="0050174F"/>
    <w:rsid w:val="00501F64"/>
    <w:rsid w:val="00505F59"/>
    <w:rsid w:val="00506014"/>
    <w:rsid w:val="00507773"/>
    <w:rsid w:val="00511E78"/>
    <w:rsid w:val="0052303C"/>
    <w:rsid w:val="00523B18"/>
    <w:rsid w:val="00524050"/>
    <w:rsid w:val="005260C4"/>
    <w:rsid w:val="00533C99"/>
    <w:rsid w:val="005353EC"/>
    <w:rsid w:val="00542D4C"/>
    <w:rsid w:val="00550DF8"/>
    <w:rsid w:val="005526B8"/>
    <w:rsid w:val="00557D6F"/>
    <w:rsid w:val="00563618"/>
    <w:rsid w:val="0056565F"/>
    <w:rsid w:val="00571F3E"/>
    <w:rsid w:val="00572DA6"/>
    <w:rsid w:val="0058264E"/>
    <w:rsid w:val="0058337B"/>
    <w:rsid w:val="005875AC"/>
    <w:rsid w:val="00591547"/>
    <w:rsid w:val="005921A6"/>
    <w:rsid w:val="0059318D"/>
    <w:rsid w:val="00594DA5"/>
    <w:rsid w:val="0059617C"/>
    <w:rsid w:val="005967F3"/>
    <w:rsid w:val="005970CA"/>
    <w:rsid w:val="005A5BE4"/>
    <w:rsid w:val="005B34ED"/>
    <w:rsid w:val="005B541E"/>
    <w:rsid w:val="005C373E"/>
    <w:rsid w:val="005C3B22"/>
    <w:rsid w:val="005C7689"/>
    <w:rsid w:val="005D1733"/>
    <w:rsid w:val="005D3735"/>
    <w:rsid w:val="005D558D"/>
    <w:rsid w:val="005D5906"/>
    <w:rsid w:val="005E2DE6"/>
    <w:rsid w:val="005E5DB4"/>
    <w:rsid w:val="005F55C0"/>
    <w:rsid w:val="005F7506"/>
    <w:rsid w:val="005F7637"/>
    <w:rsid w:val="00603FB9"/>
    <w:rsid w:val="0061036E"/>
    <w:rsid w:val="00614ABA"/>
    <w:rsid w:val="006249D2"/>
    <w:rsid w:val="00626160"/>
    <w:rsid w:val="00633743"/>
    <w:rsid w:val="00640E90"/>
    <w:rsid w:val="00642CAC"/>
    <w:rsid w:val="00642E8E"/>
    <w:rsid w:val="006431E6"/>
    <w:rsid w:val="00643669"/>
    <w:rsid w:val="00644806"/>
    <w:rsid w:val="0066467A"/>
    <w:rsid w:val="0066534F"/>
    <w:rsid w:val="00667DBA"/>
    <w:rsid w:val="00667F66"/>
    <w:rsid w:val="00671BAA"/>
    <w:rsid w:val="00672333"/>
    <w:rsid w:val="0067303B"/>
    <w:rsid w:val="006775AB"/>
    <w:rsid w:val="00681A7B"/>
    <w:rsid w:val="006822B2"/>
    <w:rsid w:val="006934C8"/>
    <w:rsid w:val="00696939"/>
    <w:rsid w:val="006A2E30"/>
    <w:rsid w:val="006A36E9"/>
    <w:rsid w:val="006A473B"/>
    <w:rsid w:val="006A6FB2"/>
    <w:rsid w:val="006A74E1"/>
    <w:rsid w:val="006B0F06"/>
    <w:rsid w:val="006B2129"/>
    <w:rsid w:val="006B3D43"/>
    <w:rsid w:val="006B58AC"/>
    <w:rsid w:val="006B61E2"/>
    <w:rsid w:val="006B7B96"/>
    <w:rsid w:val="006C6465"/>
    <w:rsid w:val="006D1114"/>
    <w:rsid w:val="006D5FCC"/>
    <w:rsid w:val="006D629D"/>
    <w:rsid w:val="006D6932"/>
    <w:rsid w:val="006E1021"/>
    <w:rsid w:val="006E6EB0"/>
    <w:rsid w:val="006F02E0"/>
    <w:rsid w:val="006F0788"/>
    <w:rsid w:val="006F6513"/>
    <w:rsid w:val="006F7688"/>
    <w:rsid w:val="00701A2B"/>
    <w:rsid w:val="00702766"/>
    <w:rsid w:val="007141F1"/>
    <w:rsid w:val="0072410D"/>
    <w:rsid w:val="007261FF"/>
    <w:rsid w:val="00736A3B"/>
    <w:rsid w:val="00741E45"/>
    <w:rsid w:val="00745305"/>
    <w:rsid w:val="00750ADC"/>
    <w:rsid w:val="00753A81"/>
    <w:rsid w:val="00754CCE"/>
    <w:rsid w:val="00761D89"/>
    <w:rsid w:val="0076318E"/>
    <w:rsid w:val="00765F60"/>
    <w:rsid w:val="00767220"/>
    <w:rsid w:val="00772B93"/>
    <w:rsid w:val="0078114C"/>
    <w:rsid w:val="007822EF"/>
    <w:rsid w:val="00785C49"/>
    <w:rsid w:val="00787EAC"/>
    <w:rsid w:val="0079254D"/>
    <w:rsid w:val="007965FB"/>
    <w:rsid w:val="007A671D"/>
    <w:rsid w:val="007A7F2E"/>
    <w:rsid w:val="007B40A3"/>
    <w:rsid w:val="007C540C"/>
    <w:rsid w:val="007D6489"/>
    <w:rsid w:val="007E0494"/>
    <w:rsid w:val="007F1CCC"/>
    <w:rsid w:val="007F5215"/>
    <w:rsid w:val="0080184E"/>
    <w:rsid w:val="0080329C"/>
    <w:rsid w:val="00806E3A"/>
    <w:rsid w:val="0081416F"/>
    <w:rsid w:val="00817521"/>
    <w:rsid w:val="00837500"/>
    <w:rsid w:val="0084501F"/>
    <w:rsid w:val="00845F63"/>
    <w:rsid w:val="0084604E"/>
    <w:rsid w:val="008507C1"/>
    <w:rsid w:val="0085410A"/>
    <w:rsid w:val="008612CD"/>
    <w:rsid w:val="00863220"/>
    <w:rsid w:val="00864923"/>
    <w:rsid w:val="00865ED7"/>
    <w:rsid w:val="00870ABB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420"/>
    <w:rsid w:val="008A1E0D"/>
    <w:rsid w:val="008B1A76"/>
    <w:rsid w:val="008B1F56"/>
    <w:rsid w:val="008B5C96"/>
    <w:rsid w:val="008C3783"/>
    <w:rsid w:val="008C75B5"/>
    <w:rsid w:val="008D1B54"/>
    <w:rsid w:val="008D5BAC"/>
    <w:rsid w:val="008E2C57"/>
    <w:rsid w:val="008E7E17"/>
    <w:rsid w:val="008F2B19"/>
    <w:rsid w:val="008F358E"/>
    <w:rsid w:val="008F581B"/>
    <w:rsid w:val="008F7D5A"/>
    <w:rsid w:val="008F7E5E"/>
    <w:rsid w:val="00900C0A"/>
    <w:rsid w:val="009037E9"/>
    <w:rsid w:val="009038F0"/>
    <w:rsid w:val="00907392"/>
    <w:rsid w:val="00916145"/>
    <w:rsid w:val="00921D9D"/>
    <w:rsid w:val="00923E7C"/>
    <w:rsid w:val="00926A71"/>
    <w:rsid w:val="00927DB5"/>
    <w:rsid w:val="00936451"/>
    <w:rsid w:val="00941A45"/>
    <w:rsid w:val="00942F93"/>
    <w:rsid w:val="00943F47"/>
    <w:rsid w:val="00945C66"/>
    <w:rsid w:val="00947566"/>
    <w:rsid w:val="00950DE4"/>
    <w:rsid w:val="00952417"/>
    <w:rsid w:val="00954958"/>
    <w:rsid w:val="00955602"/>
    <w:rsid w:val="0096221E"/>
    <w:rsid w:val="009741F6"/>
    <w:rsid w:val="009778A3"/>
    <w:rsid w:val="00977DB0"/>
    <w:rsid w:val="00982E53"/>
    <w:rsid w:val="009830F3"/>
    <w:rsid w:val="00984727"/>
    <w:rsid w:val="00984A52"/>
    <w:rsid w:val="009A1CC9"/>
    <w:rsid w:val="009A7CD0"/>
    <w:rsid w:val="009B2EB9"/>
    <w:rsid w:val="009B5179"/>
    <w:rsid w:val="009C06C2"/>
    <w:rsid w:val="009C5A7B"/>
    <w:rsid w:val="009C7046"/>
    <w:rsid w:val="009D0EFF"/>
    <w:rsid w:val="009D594E"/>
    <w:rsid w:val="009D618E"/>
    <w:rsid w:val="009E0233"/>
    <w:rsid w:val="009E196C"/>
    <w:rsid w:val="009E27E2"/>
    <w:rsid w:val="009E5C7E"/>
    <w:rsid w:val="009E7128"/>
    <w:rsid w:val="009F511C"/>
    <w:rsid w:val="009F5CEF"/>
    <w:rsid w:val="00A002CE"/>
    <w:rsid w:val="00A0113D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B89"/>
    <w:rsid w:val="00A5154C"/>
    <w:rsid w:val="00A53547"/>
    <w:rsid w:val="00A56D45"/>
    <w:rsid w:val="00A6412A"/>
    <w:rsid w:val="00A64F79"/>
    <w:rsid w:val="00A65115"/>
    <w:rsid w:val="00A72A56"/>
    <w:rsid w:val="00A72B98"/>
    <w:rsid w:val="00A73A03"/>
    <w:rsid w:val="00A82589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637B"/>
    <w:rsid w:val="00AB1399"/>
    <w:rsid w:val="00AB5AC3"/>
    <w:rsid w:val="00AD35B0"/>
    <w:rsid w:val="00AD4EE3"/>
    <w:rsid w:val="00AE4190"/>
    <w:rsid w:val="00AE5661"/>
    <w:rsid w:val="00AE5B49"/>
    <w:rsid w:val="00AF3D59"/>
    <w:rsid w:val="00AF3FA4"/>
    <w:rsid w:val="00AF7F87"/>
    <w:rsid w:val="00B119CA"/>
    <w:rsid w:val="00B17D8D"/>
    <w:rsid w:val="00B215CA"/>
    <w:rsid w:val="00B218A7"/>
    <w:rsid w:val="00B255A7"/>
    <w:rsid w:val="00B27C21"/>
    <w:rsid w:val="00B27EB2"/>
    <w:rsid w:val="00B33A9B"/>
    <w:rsid w:val="00B37B81"/>
    <w:rsid w:val="00B542C8"/>
    <w:rsid w:val="00B544D2"/>
    <w:rsid w:val="00B5648B"/>
    <w:rsid w:val="00B66CC7"/>
    <w:rsid w:val="00B70E77"/>
    <w:rsid w:val="00B7368D"/>
    <w:rsid w:val="00B81C0F"/>
    <w:rsid w:val="00B8411F"/>
    <w:rsid w:val="00B8795E"/>
    <w:rsid w:val="00B9267B"/>
    <w:rsid w:val="00B93837"/>
    <w:rsid w:val="00B93D00"/>
    <w:rsid w:val="00BA2AD5"/>
    <w:rsid w:val="00BB01AC"/>
    <w:rsid w:val="00BB0CAD"/>
    <w:rsid w:val="00BB154C"/>
    <w:rsid w:val="00BC0119"/>
    <w:rsid w:val="00BC2519"/>
    <w:rsid w:val="00BC2721"/>
    <w:rsid w:val="00BD02ED"/>
    <w:rsid w:val="00BD604A"/>
    <w:rsid w:val="00BE1F84"/>
    <w:rsid w:val="00BE7CC9"/>
    <w:rsid w:val="00BF32CE"/>
    <w:rsid w:val="00BF4DFE"/>
    <w:rsid w:val="00BF6637"/>
    <w:rsid w:val="00C021DE"/>
    <w:rsid w:val="00C02B7F"/>
    <w:rsid w:val="00C0405C"/>
    <w:rsid w:val="00C0661A"/>
    <w:rsid w:val="00C10573"/>
    <w:rsid w:val="00C13800"/>
    <w:rsid w:val="00C13B0A"/>
    <w:rsid w:val="00C231ED"/>
    <w:rsid w:val="00C2354D"/>
    <w:rsid w:val="00C24C9A"/>
    <w:rsid w:val="00C27064"/>
    <w:rsid w:val="00C32922"/>
    <w:rsid w:val="00C35F9E"/>
    <w:rsid w:val="00C37B5F"/>
    <w:rsid w:val="00C416E6"/>
    <w:rsid w:val="00C45A35"/>
    <w:rsid w:val="00C46467"/>
    <w:rsid w:val="00C47964"/>
    <w:rsid w:val="00C51C0C"/>
    <w:rsid w:val="00C52AEB"/>
    <w:rsid w:val="00C53E15"/>
    <w:rsid w:val="00C54589"/>
    <w:rsid w:val="00C546B1"/>
    <w:rsid w:val="00C660A3"/>
    <w:rsid w:val="00C71FB8"/>
    <w:rsid w:val="00C731AA"/>
    <w:rsid w:val="00C750D8"/>
    <w:rsid w:val="00C808C1"/>
    <w:rsid w:val="00C83B26"/>
    <w:rsid w:val="00C95ED7"/>
    <w:rsid w:val="00CA0491"/>
    <w:rsid w:val="00CA0BD2"/>
    <w:rsid w:val="00CA3990"/>
    <w:rsid w:val="00CA40B1"/>
    <w:rsid w:val="00CB25A7"/>
    <w:rsid w:val="00CB2DDF"/>
    <w:rsid w:val="00CB514A"/>
    <w:rsid w:val="00CB7E82"/>
    <w:rsid w:val="00CC54F1"/>
    <w:rsid w:val="00CD1AFB"/>
    <w:rsid w:val="00CD27C4"/>
    <w:rsid w:val="00CD4191"/>
    <w:rsid w:val="00CE6571"/>
    <w:rsid w:val="00CF669B"/>
    <w:rsid w:val="00CF6ED2"/>
    <w:rsid w:val="00CF7D7A"/>
    <w:rsid w:val="00D06D12"/>
    <w:rsid w:val="00D0778C"/>
    <w:rsid w:val="00D13B73"/>
    <w:rsid w:val="00D24338"/>
    <w:rsid w:val="00D247C3"/>
    <w:rsid w:val="00D25B37"/>
    <w:rsid w:val="00D3141D"/>
    <w:rsid w:val="00D3589E"/>
    <w:rsid w:val="00D40BEF"/>
    <w:rsid w:val="00D4207B"/>
    <w:rsid w:val="00D42DF3"/>
    <w:rsid w:val="00D43C31"/>
    <w:rsid w:val="00D47519"/>
    <w:rsid w:val="00D532B5"/>
    <w:rsid w:val="00D53B06"/>
    <w:rsid w:val="00D63626"/>
    <w:rsid w:val="00D65530"/>
    <w:rsid w:val="00D72988"/>
    <w:rsid w:val="00D74A1C"/>
    <w:rsid w:val="00D75660"/>
    <w:rsid w:val="00D768F5"/>
    <w:rsid w:val="00D85B26"/>
    <w:rsid w:val="00D876BF"/>
    <w:rsid w:val="00D917CC"/>
    <w:rsid w:val="00DA13C6"/>
    <w:rsid w:val="00DA5FF2"/>
    <w:rsid w:val="00DB5500"/>
    <w:rsid w:val="00DC1853"/>
    <w:rsid w:val="00DC4D0F"/>
    <w:rsid w:val="00DC6C67"/>
    <w:rsid w:val="00DD3A05"/>
    <w:rsid w:val="00DE4F30"/>
    <w:rsid w:val="00DE54A0"/>
    <w:rsid w:val="00DF0540"/>
    <w:rsid w:val="00DF1AD6"/>
    <w:rsid w:val="00DF70B7"/>
    <w:rsid w:val="00DF7F04"/>
    <w:rsid w:val="00E01D55"/>
    <w:rsid w:val="00E13B69"/>
    <w:rsid w:val="00E17FF1"/>
    <w:rsid w:val="00E20743"/>
    <w:rsid w:val="00E21508"/>
    <w:rsid w:val="00E25A69"/>
    <w:rsid w:val="00E5415D"/>
    <w:rsid w:val="00E57BA2"/>
    <w:rsid w:val="00E64160"/>
    <w:rsid w:val="00E64F28"/>
    <w:rsid w:val="00E6638A"/>
    <w:rsid w:val="00E673B1"/>
    <w:rsid w:val="00E6784A"/>
    <w:rsid w:val="00E7017E"/>
    <w:rsid w:val="00E73827"/>
    <w:rsid w:val="00E8188C"/>
    <w:rsid w:val="00E83F3C"/>
    <w:rsid w:val="00E842B1"/>
    <w:rsid w:val="00E84EEE"/>
    <w:rsid w:val="00E91DCB"/>
    <w:rsid w:val="00E92D35"/>
    <w:rsid w:val="00E93B75"/>
    <w:rsid w:val="00E95618"/>
    <w:rsid w:val="00E96F48"/>
    <w:rsid w:val="00EA471B"/>
    <w:rsid w:val="00EB0B18"/>
    <w:rsid w:val="00EB567D"/>
    <w:rsid w:val="00EC0940"/>
    <w:rsid w:val="00EC1D21"/>
    <w:rsid w:val="00EC2503"/>
    <w:rsid w:val="00EC3520"/>
    <w:rsid w:val="00ED133C"/>
    <w:rsid w:val="00ED4B16"/>
    <w:rsid w:val="00ED7286"/>
    <w:rsid w:val="00EE3A47"/>
    <w:rsid w:val="00EF5B05"/>
    <w:rsid w:val="00EF5C12"/>
    <w:rsid w:val="00EF7E1C"/>
    <w:rsid w:val="00F00A6F"/>
    <w:rsid w:val="00F11820"/>
    <w:rsid w:val="00F138EF"/>
    <w:rsid w:val="00F16716"/>
    <w:rsid w:val="00F17587"/>
    <w:rsid w:val="00F1795F"/>
    <w:rsid w:val="00F20F90"/>
    <w:rsid w:val="00F21719"/>
    <w:rsid w:val="00F23FFC"/>
    <w:rsid w:val="00F32CDF"/>
    <w:rsid w:val="00F35E3C"/>
    <w:rsid w:val="00F35E6F"/>
    <w:rsid w:val="00F377DA"/>
    <w:rsid w:val="00F37A5E"/>
    <w:rsid w:val="00F37E8C"/>
    <w:rsid w:val="00F46BC6"/>
    <w:rsid w:val="00F54C66"/>
    <w:rsid w:val="00F60720"/>
    <w:rsid w:val="00F736A0"/>
    <w:rsid w:val="00F80FDA"/>
    <w:rsid w:val="00F87ED7"/>
    <w:rsid w:val="00F9514F"/>
    <w:rsid w:val="00F9583D"/>
    <w:rsid w:val="00FB4560"/>
    <w:rsid w:val="00FB6E52"/>
    <w:rsid w:val="00FC0218"/>
    <w:rsid w:val="00FC7E15"/>
    <w:rsid w:val="00FD3596"/>
    <w:rsid w:val="00FD57F1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0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aliases w:val="H1,h1"/>
    <w:basedOn w:val="Standard"/>
    <w:next w:val="Standard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berschrift2">
    <w:name w:val="heading 2"/>
    <w:aliases w:val="H2,h2"/>
    <w:basedOn w:val="Standard"/>
    <w:next w:val="Standard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berschrift3">
    <w:name w:val="heading 3"/>
    <w:aliases w:val="H3,h3"/>
    <w:basedOn w:val="Standard"/>
    <w:next w:val="Standard"/>
    <w:qFormat/>
    <w:pPr>
      <w:keepNext/>
      <w:outlineLvl w:val="2"/>
    </w:pPr>
    <w:rPr>
      <w:sz w:val="24"/>
    </w:rPr>
  </w:style>
  <w:style w:type="paragraph" w:styleId="berschrift4">
    <w:name w:val="heading 4"/>
    <w:aliases w:val="h4"/>
    <w:basedOn w:val="Standard"/>
    <w:next w:val="Standard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berschrift5">
    <w:name w:val="heading 5"/>
    <w:aliases w:val="h5"/>
    <w:basedOn w:val="Standard"/>
    <w:next w:val="Standard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berschrift6">
    <w:name w:val="heading 6"/>
    <w:aliases w:val="h6"/>
    <w:basedOn w:val="Standard"/>
    <w:next w:val="Standard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berschrift7">
    <w:name w:val="heading 7"/>
    <w:basedOn w:val="Standard"/>
    <w:next w:val="Standard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berschrift8">
    <w:name w:val="heading 8"/>
    <w:basedOn w:val="Standard"/>
    <w:next w:val="Standard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berschrift9">
    <w:name w:val="heading 9"/>
    <w:basedOn w:val="Standard"/>
    <w:next w:val="Standard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pPr>
      <w:tabs>
        <w:tab w:val="center" w:pos="4153"/>
        <w:tab w:val="right" w:pos="8306"/>
      </w:tabs>
    </w:pPr>
  </w:style>
  <w:style w:type="paragraph" w:styleId="Fuzeile">
    <w:name w:val="footer"/>
    <w:basedOn w:val="Standard"/>
    <w:semiHidden/>
    <w:pPr>
      <w:tabs>
        <w:tab w:val="center" w:pos="4153"/>
        <w:tab w:val="right" w:pos="8306"/>
      </w:tabs>
    </w:pPr>
  </w:style>
  <w:style w:type="paragraph" w:styleId="Kommentartext">
    <w:name w:val="annotation text"/>
    <w:basedOn w:val="Standard"/>
    <w:link w:val="KommentartextZchn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Seitenzahl">
    <w:name w:val="page number"/>
    <w:basedOn w:val="Absatz-Standardschriftart"/>
    <w:semiHidden/>
  </w:style>
  <w:style w:type="paragraph" w:customStyle="1" w:styleId="B1">
    <w:name w:val="B1"/>
    <w:basedOn w:val="Standard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Standard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Kommentarzeichen">
    <w:name w:val="annotation reference"/>
    <w:basedOn w:val="Absatz-Standardschriftart"/>
    <w:semiHidden/>
    <w:rPr>
      <w:sz w:val="16"/>
    </w:rPr>
  </w:style>
  <w:style w:type="paragraph" w:customStyle="1" w:styleId="DECISION">
    <w:name w:val="DECISION"/>
    <w:basedOn w:val="Standard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Standard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Textkrper">
    <w:name w:val="Body Text"/>
    <w:basedOn w:val="Standard"/>
    <w:semiHidden/>
    <w:rPr>
      <w:rFonts w:ascii="Arial" w:hAnsi="Arial" w:cs="Arial"/>
      <w:color w:val="FF000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Absatz-Standardschriftart"/>
    <w:uiPriority w:val="99"/>
    <w:unhideWhenUsed/>
    <w:rsid w:val="00923E7C"/>
    <w:rPr>
      <w:color w:val="0000FF"/>
      <w:u w:val="single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4147C2"/>
    <w:rPr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bsatz-Standardschriftart"/>
    <w:uiPriority w:val="99"/>
    <w:rsid w:val="00B544D2"/>
    <w:rPr>
      <w:color w:val="808080"/>
      <w:shd w:val="clear" w:color="auto" w:fill="E6E6E6"/>
    </w:rPr>
  </w:style>
  <w:style w:type="character" w:styleId="BesuchterLink">
    <w:name w:val="FollowedHyperlink"/>
    <w:basedOn w:val="Absatz-Standardschriftar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Standard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Standard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78114C"/>
    <w:rPr>
      <w:rFonts w:ascii="Arial" w:hAnsi="Arial"/>
      <w:lang w:val="en-GB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8114C"/>
    <w:rPr>
      <w:rFonts w:ascii="Arial" w:hAnsi="Arial"/>
      <w:b/>
      <w:bCs/>
      <w:lang w:val="en-GB"/>
    </w:rPr>
  </w:style>
  <w:style w:type="paragraph" w:styleId="berarbeitung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Standard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Standard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Standard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enabsatz">
    <w:name w:val="List Paragraph"/>
    <w:basedOn w:val="Standard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paragraph" w:customStyle="1" w:styleId="CRCoverPage">
    <w:name w:val="CR Cover Page"/>
    <w:link w:val="CRCoverPageZchn"/>
    <w:rsid w:val="00C47964"/>
    <w:pPr>
      <w:spacing w:after="120"/>
    </w:pPr>
    <w:rPr>
      <w:rFonts w:ascii="Arial" w:eastAsiaTheme="minorEastAsia" w:hAnsi="Arial"/>
      <w:lang w:val="en-GB"/>
    </w:rPr>
  </w:style>
  <w:style w:type="character" w:customStyle="1" w:styleId="CRCoverPageZchn">
    <w:name w:val="CR Cover Page Zchn"/>
    <w:link w:val="CRCoverPage"/>
    <w:rsid w:val="00C47964"/>
    <w:rPr>
      <w:rFonts w:ascii="Arial" w:eastAsiaTheme="minorEastAsia" w:hAnsi="Arial"/>
      <w:lang w:val="en-GB"/>
    </w:rPr>
  </w:style>
  <w:style w:type="character" w:customStyle="1" w:styleId="fontstyle01">
    <w:name w:val="fontstyle01"/>
    <w:basedOn w:val="Absatz-Standardschriftart"/>
    <w:rsid w:val="0059617C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H6">
    <w:name w:val="H6"/>
    <w:basedOn w:val="berschrift5"/>
    <w:next w:val="Standard"/>
    <w:rsid w:val="009D0EFF"/>
    <w:pPr>
      <w:keepLines/>
      <w:spacing w:before="120" w:after="180"/>
      <w:ind w:left="1985" w:hanging="1985"/>
      <w:jc w:val="left"/>
      <w:outlineLvl w:val="9"/>
    </w:pPr>
    <w:rPr>
      <w:rFonts w:eastAsia="Times New Roman"/>
      <w:b w:val="0"/>
      <w:sz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36451"/>
    <w:rPr>
      <w:color w:val="605E5C"/>
      <w:shd w:val="clear" w:color="auto" w:fill="E1DFDD"/>
    </w:rPr>
  </w:style>
  <w:style w:type="paragraph" w:styleId="Verzeichnis8">
    <w:name w:val="toc 8"/>
    <w:basedOn w:val="Verzeichnis1"/>
    <w:semiHidden/>
    <w:rsid w:val="004C5A7E"/>
    <w:pPr>
      <w:keepNext/>
      <w:keepLines/>
      <w:widowControl w:val="0"/>
      <w:tabs>
        <w:tab w:val="right" w:leader="dot" w:pos="9639"/>
      </w:tabs>
      <w:spacing w:before="180" w:after="0"/>
      <w:ind w:left="2693" w:right="425" w:hanging="2693"/>
    </w:pPr>
    <w:rPr>
      <w:rFonts w:eastAsia="Times New Roman"/>
      <w:b/>
      <w:noProof/>
      <w:sz w:val="22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4C5A7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991</Characters>
  <Application>Microsoft Office Word</Application>
  <DocSecurity>0</DocSecurity>
  <Lines>8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LS template for N3</vt:lpstr>
      <vt:lpstr>LS template for N3</vt:lpstr>
      <vt:lpstr>LS template for N3</vt:lpstr>
    </vt:vector>
  </TitlesOfParts>
  <Manager/>
  <Company>ETSI Sophia Antipolis</Company>
  <LinksUpToDate>false</LinksUpToDate>
  <CharactersWithSpaces>1146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johannes.achter@magenta.at</dc:creator>
  <cp:keywords/>
  <dc:description/>
  <cp:lastModifiedBy>DTAG, JA</cp:lastModifiedBy>
  <cp:revision>2</cp:revision>
  <cp:lastPrinted>2002-04-23T00:10:00Z</cp:lastPrinted>
  <dcterms:created xsi:type="dcterms:W3CDTF">2023-03-22T11:20:00Z</dcterms:created>
  <dcterms:modified xsi:type="dcterms:W3CDTF">2023-03-22T11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  <property fmtid="{D5CDD505-2E9C-101B-9397-08002B2CF9AE}" pid="4" name="MSIP_Label_55339bf0-f345-473a-9ec8-6ca7c8197055_Enabled">
    <vt:lpwstr>true</vt:lpwstr>
  </property>
  <property fmtid="{D5CDD505-2E9C-101B-9397-08002B2CF9AE}" pid="5" name="MSIP_Label_55339bf0-f345-473a-9ec8-6ca7c8197055_SetDate">
    <vt:lpwstr>2022-09-13T18:03:01Z</vt:lpwstr>
  </property>
  <property fmtid="{D5CDD505-2E9C-101B-9397-08002B2CF9AE}" pid="6" name="MSIP_Label_55339bf0-f345-473a-9ec8-6ca7c8197055_Method">
    <vt:lpwstr>Privileged</vt:lpwstr>
  </property>
  <property fmtid="{D5CDD505-2E9C-101B-9397-08002B2CF9AE}" pid="7" name="MSIP_Label_55339bf0-f345-473a-9ec8-6ca7c8197055_Name">
    <vt:lpwstr>OFFEN</vt:lpwstr>
  </property>
  <property fmtid="{D5CDD505-2E9C-101B-9397-08002B2CF9AE}" pid="8" name="MSIP_Label_55339bf0-f345-473a-9ec8-6ca7c8197055_SiteId">
    <vt:lpwstr>d313b56f-f400-44d3-8403-4b468b3d8ded</vt:lpwstr>
  </property>
  <property fmtid="{D5CDD505-2E9C-101B-9397-08002B2CF9AE}" pid="9" name="MSIP_Label_55339bf0-f345-473a-9ec8-6ca7c8197055_ActionId">
    <vt:lpwstr>e2e0262c-7480-4238-b6db-1135682a09ad</vt:lpwstr>
  </property>
  <property fmtid="{D5CDD505-2E9C-101B-9397-08002B2CF9AE}" pid="10" name="MSIP_Label_55339bf0-f345-473a-9ec8-6ca7c8197055_ContentBits">
    <vt:lpwstr>0</vt:lpwstr>
  </property>
</Properties>
</file>